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Multivariate chain rule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multivariate chain 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6-04-16T12:18:48Z</dcterms:created>
  <dcterms:modified xsi:type="dcterms:W3CDTF">2026-04-16T12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